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7B3DAC2" w:rsidR="00A03D5C" w:rsidRPr="00EA057E" w:rsidRDefault="00472747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>
        <w:t>20</w:t>
      </w:r>
      <w:r w:rsidR="00766E6B">
        <w:t xml:space="preserve"> </w:t>
      </w:r>
      <w:r>
        <w:t>December</w:t>
      </w:r>
      <w:r w:rsidR="00766E6B">
        <w:t xml:space="preserve"> 2023</w:t>
      </w:r>
    </w:p>
    <w:p w14:paraId="12BF7E72" w14:textId="39C568A2" w:rsidR="005C692F" w:rsidRDefault="003D7A76" w:rsidP="00766E6B">
      <w:pPr>
        <w:pStyle w:val="Heading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472747">
        <w:t>Bigger Numbers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r w:rsidR="00E823DE" w:rsidRPr="00E823DE">
        <w:t>console</w:t>
      </w:r>
    </w:p>
    <w:p w14:paraId="420EA0FE" w14:textId="654BD4FC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</w:t>
      </w:r>
      <w:r w:rsidRPr="00E823DE">
        <w:t xml:space="preserve">from the </w:t>
      </w:r>
      <w:r>
        <w:t xml:space="preserve">second line of the </w:t>
      </w:r>
      <w:r w:rsidRPr="00E823DE">
        <w:t>console</w:t>
      </w:r>
    </w:p>
    <w:p w14:paraId="531554F6" w14:textId="5CD0613C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the </w:t>
      </w:r>
      <w:r w:rsidR="00472747">
        <w:rPr>
          <w:b/>
          <w:bCs/>
        </w:rPr>
        <w:t xml:space="preserve">all numbers from the array, which are bigger than number N, separated by </w:t>
      </w:r>
      <w:r w:rsidR="00EE7A5D">
        <w:rPr>
          <w:b/>
          <w:bCs/>
        </w:rPr>
        <w:t>single space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1842"/>
        <w:gridCol w:w="6379"/>
      </w:tblGrid>
      <w:tr w:rsidR="0046188C" w:rsidRPr="0091706C" w14:paraId="75CA327F" w14:textId="5F549A86" w:rsidTr="00472747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72747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4810BFEC" w14:textId="1567DB3C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 w:cstheme="minorHAnsi"/>
                <w:noProof/>
                <w:color w:val="FF0000"/>
              </w:rPr>
              <w:t>3</w:t>
            </w:r>
          </w:p>
        </w:tc>
        <w:tc>
          <w:tcPr>
            <w:tcW w:w="1842" w:type="dxa"/>
          </w:tcPr>
          <w:p w14:paraId="459F8D76" w14:textId="27F111A2" w:rsidR="0046188C" w:rsidRPr="00C509E4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5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6379" w:type="dxa"/>
          </w:tcPr>
          <w:p w14:paraId="02E4BBC1" w14:textId="0FBB9169" w:rsidR="00472747" w:rsidRPr="00472747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umbers from array, bigger than </w:t>
            </w:r>
            <w:r w:rsidRPr="00472747">
              <w:rPr>
                <w:rFonts w:ascii="Consolas" w:hAnsi="Consolas"/>
                <w:noProof/>
                <w:color w:val="FF0000"/>
              </w:rPr>
              <w:t>3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72747">
              <w:rPr>
                <w:rFonts w:ascii="Consolas" w:hAnsi="Consolas" w:cstheme="minorHAnsi"/>
                <w:b/>
                <w:bCs/>
              </w:rPr>
              <w:t>4, 5, 6</w:t>
            </w:r>
          </w:p>
        </w:tc>
      </w:tr>
      <w:tr w:rsidR="0046188C" w:rsidRPr="0091706C" w14:paraId="6CA44677" w14:textId="1C038646" w:rsidTr="00472747">
        <w:trPr>
          <w:trHeight w:val="378"/>
        </w:trPr>
        <w:tc>
          <w:tcPr>
            <w:tcW w:w="2109" w:type="dxa"/>
          </w:tcPr>
          <w:p w14:paraId="246ADCD4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0 12 43 56 87</w:t>
            </w:r>
          </w:p>
          <w:p w14:paraId="6D0C44FC" w14:textId="7B0CF315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FF0000"/>
              </w:rPr>
              <w:t>2</w:t>
            </w:r>
            <w:r w:rsidR="00472747">
              <w:rPr>
                <w:rFonts w:ascii="Consolas" w:hAnsi="Consolas"/>
                <w:noProof/>
                <w:color w:val="FF0000"/>
              </w:rPr>
              <w:t>6</w:t>
            </w:r>
          </w:p>
        </w:tc>
        <w:tc>
          <w:tcPr>
            <w:tcW w:w="1842" w:type="dxa"/>
          </w:tcPr>
          <w:p w14:paraId="0ABF6C24" w14:textId="35FEE61B" w:rsidR="0046188C" w:rsidRPr="00C509E4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3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56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87</w:t>
            </w:r>
          </w:p>
        </w:tc>
        <w:tc>
          <w:tcPr>
            <w:tcW w:w="6379" w:type="dxa"/>
          </w:tcPr>
          <w:p w14:paraId="4E42F6E2" w14:textId="6E8F8619" w:rsidR="0046188C" w:rsidRPr="00C509E4" w:rsidRDefault="00472747" w:rsidP="00F051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umbers from array, bigger than </w:t>
            </w:r>
            <w:r w:rsidRPr="00472747">
              <w:rPr>
                <w:rFonts w:ascii="Consolas" w:hAnsi="Consolas"/>
                <w:noProof/>
                <w:color w:val="FF0000"/>
              </w:rPr>
              <w:t>26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72747">
              <w:rPr>
                <w:rFonts w:ascii="Consolas" w:hAnsi="Consolas" w:cstheme="minorHAnsi"/>
                <w:b/>
                <w:bCs/>
              </w:rPr>
              <w:t>4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472747">
              <w:rPr>
                <w:rFonts w:ascii="Consolas" w:hAnsi="Consolas" w:cstheme="minorHAnsi"/>
                <w:b/>
                <w:bCs/>
              </w:rPr>
              <w:t>, 5</w:t>
            </w:r>
            <w:r>
              <w:rPr>
                <w:rFonts w:ascii="Consolas" w:hAnsi="Consolas" w:cstheme="minorHAnsi"/>
                <w:b/>
                <w:bCs/>
              </w:rPr>
              <w:t>6</w:t>
            </w:r>
            <w:r w:rsidRPr="00472747">
              <w:rPr>
                <w:rFonts w:ascii="Consolas" w:hAnsi="Consolas" w:cstheme="minorHAnsi"/>
                <w:b/>
                <w:bCs/>
              </w:rPr>
              <w:t xml:space="preserve">, </w:t>
            </w:r>
            <w:r>
              <w:rPr>
                <w:rFonts w:ascii="Consolas" w:hAnsi="Consolas" w:cstheme="minorHAnsi"/>
                <w:b/>
                <w:bCs/>
              </w:rPr>
              <w:t>87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E6934" w14:textId="77777777" w:rsidR="00D84CF8" w:rsidRDefault="00D84CF8">
      <w:pPr>
        <w:spacing w:before="0" w:after="0" w:line="240" w:lineRule="auto"/>
      </w:pPr>
      <w:r>
        <w:separator/>
      </w:r>
    </w:p>
  </w:endnote>
  <w:endnote w:type="continuationSeparator" w:id="0">
    <w:p w14:paraId="1E76847F" w14:textId="77777777" w:rsidR="00D84CF8" w:rsidRDefault="00D84CF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3B15B" w14:textId="77777777" w:rsidR="00D84CF8" w:rsidRDefault="00D84CF8">
      <w:pPr>
        <w:spacing w:before="0" w:after="0" w:line="240" w:lineRule="auto"/>
      </w:pPr>
      <w:r>
        <w:separator/>
      </w:r>
    </w:p>
  </w:footnote>
  <w:footnote w:type="continuationSeparator" w:id="0">
    <w:p w14:paraId="33DC851E" w14:textId="77777777" w:rsidR="00D84CF8" w:rsidRDefault="00D84CF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322D8"/>
    <w:rsid w:val="003408B8"/>
    <w:rsid w:val="003627FA"/>
    <w:rsid w:val="00377473"/>
    <w:rsid w:val="003863AA"/>
    <w:rsid w:val="00396781"/>
    <w:rsid w:val="003A1BBD"/>
    <w:rsid w:val="003B4612"/>
    <w:rsid w:val="003C3747"/>
    <w:rsid w:val="003D2A70"/>
    <w:rsid w:val="003D329B"/>
    <w:rsid w:val="003D7A76"/>
    <w:rsid w:val="004059B1"/>
    <w:rsid w:val="00412DAC"/>
    <w:rsid w:val="004173E5"/>
    <w:rsid w:val="0042188C"/>
    <w:rsid w:val="00426B11"/>
    <w:rsid w:val="00430F73"/>
    <w:rsid w:val="00435B09"/>
    <w:rsid w:val="00451CD1"/>
    <w:rsid w:val="00461620"/>
    <w:rsid w:val="0046188C"/>
    <w:rsid w:val="00472747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C60"/>
    <w:rsid w:val="00517DC0"/>
    <w:rsid w:val="0052095B"/>
    <w:rsid w:val="00521CB8"/>
    <w:rsid w:val="00526966"/>
    <w:rsid w:val="00531131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84CF8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E7A5D"/>
    <w:rsid w:val="00EF7AB0"/>
    <w:rsid w:val="00F0144F"/>
    <w:rsid w:val="00F028E6"/>
    <w:rsid w:val="00F05128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2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5</cp:revision>
  <dcterms:created xsi:type="dcterms:W3CDTF">2023-11-05T06:33:00Z</dcterms:created>
  <dcterms:modified xsi:type="dcterms:W3CDTF">2025-05-28T10:05:00Z</dcterms:modified>
</cp:coreProperties>
</file>